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-650</w:t>
      </w:r>
      <w:r>
        <w:t xml:space="preserve"> </w:t>
      </w:r>
      <w:r>
        <w:t xml:space="preserve">Assignment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Saket</w:t>
      </w:r>
      <w:r>
        <w:t xml:space="preserve"> </w:t>
      </w:r>
      <w:r>
        <w:t xml:space="preserve">Choudhary</w:t>
      </w:r>
      <w:r>
        <w:t xml:space="preserve"> </w:t>
      </w:r>
      <w:r>
        <w:t xml:space="preserve">(USCID:</w:t>
      </w:r>
      <w:r>
        <w:t xml:space="preserve"> </w:t>
      </w:r>
      <w:r>
        <w:t xml:space="preserve">2170058637)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skchoudh@usc.edu</w:t>
        </w:r>
      </w:hyperlink>
      <w:r>
        <w:t xml:space="preserve">)</w:t>
      </w:r>
    </w:p>
    <w:p>
      <w:pPr>
        <w:pStyle w:val="Date"/>
      </w:pPr>
      <w:r>
        <w:t xml:space="preserve">09/15/2015</w:t>
      </w:r>
    </w:p>
    <w:p>
      <w:pPr>
        <w:pStyle w:val="Heading1"/>
      </w:pPr>
      <w:bookmarkStart w:id="22" w:name="problem-19"/>
      <w:bookmarkEnd w:id="22"/>
      <w:r>
        <w:t xml:space="preserve">Problem 19</w:t>
      </w:r>
    </w:p>
    <w:p>
      <w:pPr>
        <w:pStyle w:val="SourceCode"/>
      </w:pPr>
      <w:r>
        <w:rPr>
          <w:rStyle w:val="NormalTok"/>
        </w:rPr>
        <w:t xml:space="preserve">pH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se0702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lo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.data$Time)</w:t>
      </w:r>
      <w:r>
        <w:br w:type="textWrapping"/>
      </w:r>
      <w:r>
        <w:rPr>
          <w:rStyle w:val="NormalTok"/>
        </w:rPr>
        <w:t xml:space="preserve">pH.data$log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H.data)</w:t>
      </w:r>
    </w:p>
    <w:p>
      <w:pPr>
        <w:pStyle w:val="FirstParagraph"/>
      </w:pPr>
      <w:r>
        <w:t xml:space="preserve">Simple linear regression model for</w:t>
      </w:r>
      <w:r>
        <w:t xml:space="preserve"> </w:t>
      </w:r>
      <m:oMath>
        <m:r>
          <m:rPr/>
          <m:t>l</m:t>
        </m:r>
        <m:r>
          <m:rPr/>
          <m:t>o</m:t>
        </m:r>
        <m:r>
          <m:rPr/>
          <m:t>g</m:t>
        </m:r>
        <m:r>
          <m:rPr/>
          <m:t>(</m:t>
        </m:r>
        <m:r>
          <m:rPr/>
          <m:t>p</m:t>
        </m:r>
        <m:r>
          <m:rPr/>
          <m:t>H</m:t>
        </m:r>
        <m:r>
          <m:rPr/>
          <m:t>)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H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/>
            <m:t>l</m:t>
          </m:r>
          <m:r>
            <m:rPr/>
            <m:t>o</m:t>
          </m:r>
          <m:r>
            <m:rPr/>
            <m:t>g</m:t>
          </m:r>
          <m:r>
            <m:rPr/>
            <m:t>(</m:t>
          </m:r>
          <m:r>
            <m:rPr/>
            <m:t>T</m:t>
          </m:r>
          <m:r>
            <m:rPr/>
            <m:t>)</m:t>
          </m:r>
        </m:oMath>
      </m:oMathPara>
    </w:p>
    <w:p>
      <w:pPr>
        <w:pStyle w:val="Heading3"/>
      </w:pPr>
      <w:bookmarkStart w:id="23" w:name="part-a"/>
      <w:bookmarkEnd w:id="23"/>
      <w:r>
        <w:t xml:space="preserve">Part (a)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~log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H.data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us,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=</m:t>
        </m:r>
        <m:r>
          <m:rPr/>
          <m:t>6.983626</m:t>
        </m:r>
        <m:r>
          <m:rPr/>
          <m:t>(</m:t>
        </m:r>
        <m:r>
          <m:rPr/>
          <m:t>S</m:t>
        </m:r>
        <m:r>
          <m:rPr/>
          <m:t>.</m:t>
        </m:r>
        <m:r>
          <m:rPr/>
          <m:t>E</m:t>
        </m:r>
        <m:r>
          <m:rPr/>
          <m:t>=</m:t>
        </m:r>
        <m:r>
          <m:rPr/>
          <m:t>0.048532</m:t>
        </m:r>
        <m:r>
          <m:rPr/>
          <m:t>,</m:t>
        </m:r>
        <m:r>
          <m:rPr/>
          <m:t>p</m:t>
        </m:r>
        <m:r>
          <m:rPr/>
          <m:t>−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=</m:t>
        </m:r>
        <m:r>
          <m:rPr/>
          <m:t>6.0839895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15</m:t>
            </m:r>
          </m:sup>
        </m:sSup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−</m:t>
        </m:r>
        <m:r>
          <m:rPr/>
          <m:t>0.7256578</m:t>
        </m:r>
        <m:r>
          <m:rPr/>
          <m:t>(</m:t>
        </m:r>
        <m:r>
          <m:rPr/>
          <m:t>S</m:t>
        </m:r>
        <m:r>
          <m:rPr/>
          <m:t>.</m:t>
        </m:r>
        <m:r>
          <m:rPr/>
          <m:t>E</m:t>
        </m:r>
        <m:r>
          <m:rPr/>
          <m:t>=</m:t>
        </m:r>
        <m:r>
          <m:rPr/>
          <m:t>0.0344263</m:t>
        </m:r>
        <m:r>
          <m:rPr/>
          <m:t>,</m:t>
        </m:r>
        <m:r>
          <m:rPr/>
          <m:t>p</m:t>
        </m:r>
        <m:r>
          <m:rPr/>
          <m:t>−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=</m:t>
        </m:r>
        <m:r>
          <m:rPr/>
          <m:t>2.695158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8</m:t>
            </m:r>
          </m:sup>
        </m:sSup>
        <m:r>
          <m:rPr/>
          <m:t>)</m:t>
        </m:r>
      </m:oMath>
    </w:p>
    <w:p>
      <w:pPr>
        <w:pStyle w:val="Heading3"/>
      </w:pPr>
      <w:bookmarkStart w:id="24" w:name="part-b"/>
      <w:bookmarkEnd w:id="24"/>
      <w:r>
        <w:t xml:space="preserve">Part (b)</w:t>
      </w:r>
    </w:p>
    <w:p>
      <w:pPr>
        <w:pStyle w:val="SourceCode"/>
      </w:pP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.data$Time))</w:t>
      </w:r>
      <w:r>
        <w:rPr>
          <w:rStyle w:val="CommentTok"/>
        </w:rPr>
        <w:t xml:space="preserve">#1.190</w:t>
      </w:r>
      <w:r>
        <w:br w:type="textWrapping"/>
      </w:r>
      <w:r>
        <w:rPr>
          <w:rStyle w:val="NormalTok"/>
        </w:rPr>
        <w:t xml:space="preserve">s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.data$Time))</w:t>
      </w:r>
      <w:r>
        <w:rPr>
          <w:rStyle w:val="CommentTok"/>
        </w:rPr>
        <w:t xml:space="preserve">#0.6344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+b1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us,</w:t>
      </w:r>
      <w:r>
        <w:t xml:space="preserve"> </w:t>
      </w:r>
      <m:oMath>
        <m:acc>
          <m:accPr>
            <m:chr m:val="^"/>
          </m:accPr>
          <m:e>
            <m:r>
              <m:rPr/>
              <m:t>μ</m:t>
            </m:r>
          </m:e>
        </m:acc>
        <m:r>
          <m:rPr/>
          <m:t>{</m:t>
        </m:r>
        <m:r>
          <m:rPr/>
          <m:t>Y</m:t>
        </m:r>
        <m:r>
          <m:rPr/>
          <m:t>|</m:t>
        </m:r>
        <m:r>
          <m:rPr/>
          <m:t>l</m:t>
        </m:r>
        <m:r>
          <m:rPr/>
          <m:t>o</m:t>
        </m:r>
        <m:r>
          <m:rPr/>
          <m:t>g</m:t>
        </m:r>
        <m:r>
          <m:rPr/>
          <m:t>(</m:t>
        </m:r>
        <m:r>
          <m:rPr/>
          <m:t>5</m:t>
        </m:r>
        <m:r>
          <m:rPr/>
          <m:t>)</m:t>
        </m:r>
        <m:r>
          <m:rPr/>
          <m:t>}</m:t>
        </m:r>
        <m:r>
          <m:rPr/>
          <m:t>=</m:t>
        </m:r>
        <m:r>
          <m:rPr/>
          <m:t>5.8157249</m:t>
        </m:r>
      </m:oMath>
    </w:p>
    <w:p>
      <w:pPr>
        <w:pStyle w:val="Heading3"/>
      </w:pPr>
      <w:bookmarkStart w:id="25" w:name="part-c"/>
      <w:bookmarkEnd w:id="25"/>
      <w:r>
        <w:t xml:space="preserve">Part (c)</w:t>
      </w:r>
    </w:p>
    <w:p>
      <w:pPr>
        <w:pStyle w:val="SourceCode"/>
      </w:pPr>
      <w:r>
        <w:rPr>
          <w:rStyle w:val="NormalTok"/>
        </w:rPr>
        <w:t xml:space="preserve">sigmah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8226</w:t>
      </w:r>
      <w:r>
        <w:br w:type="textWrapping"/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hat 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+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-Xbar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*sx2))</w:t>
      </w:r>
    </w:p>
    <w:p>
      <w:pPr>
        <w:pStyle w:val="FirstParagraph"/>
      </w:pPr>
      <m:oMath>
        <m:r>
          <m:rPr/>
          <m:t>S</m:t>
        </m:r>
        <m:r>
          <m:rPr/>
          <m:t>E</m:t>
        </m:r>
        <m:r>
          <m:rPr/>
          <m:t>[</m:t>
        </m:r>
        <m:acc>
          <m:accPr>
            <m:chr m:val="^"/>
          </m:accPr>
          <m:e>
            <m:r>
              <m:rPr/>
              <m:t>μ</m:t>
            </m:r>
          </m:e>
        </m:acc>
        <m:r>
          <m:rPr/>
          <m:t>{</m:t>
        </m:r>
        <m:r>
          <m:rPr/>
          <m:t>Y</m:t>
        </m:r>
        <m:r>
          <m:rPr/>
          <m:t>|</m:t>
        </m:r>
        <m:r>
          <m:rPr/>
          <m:t>l</m:t>
        </m:r>
        <m:r>
          <m:rPr/>
          <m:t>o</m:t>
        </m:r>
        <m:r>
          <m:rPr/>
          <m:t>g</m:t>
        </m:r>
        <m:r>
          <m:rPr/>
          <m:t>(</m:t>
        </m:r>
        <m:r>
          <m:rPr/>
          <m:t>5</m:t>
        </m:r>
        <m:r>
          <m:rPr/>
          <m:t>)</m:t>
        </m:r>
        <m:r>
          <m:rPr/>
          <m:t>}</m:t>
        </m:r>
        <m:r>
          <m:rPr/>
          <m:t>]</m:t>
        </m:r>
        <m:r>
          <m:rPr/>
          <m:t>=</m:t>
        </m:r>
        <m:r>
          <m:rPr/>
          <m:t>0.0283496</m:t>
        </m:r>
      </m:oMath>
    </w:p>
    <w:p>
      <w:pPr>
        <w:pStyle w:val="Heading1"/>
      </w:pPr>
      <w:bookmarkStart w:id="26" w:name="problem-25"/>
      <w:bookmarkEnd w:id="26"/>
      <w:r>
        <w:t xml:space="preserve">Problem 25</w:t>
      </w:r>
    </w:p>
    <w:p>
      <w:pPr>
        <w:pStyle w:val="Heading3"/>
      </w:pPr>
      <w:bookmarkStart w:id="27" w:name="part-a-1"/>
      <w:bookmarkEnd w:id="27"/>
      <w:r>
        <w:t xml:space="preserve">Part (a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S</m:t>
                </m:r>
                <m:r>
                  <m:rPr/>
                  <m:t>S</m:t>
                </m:r>
                <m:r>
                  <m:rPr/>
                  <m:t>(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,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)</m:t>
                </m:r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sSup>
                  <m:e>
                    <m:r>
                      <m:rPr/>
                      <m:t>)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rPr/>
                      <m:t>∂</m:t>
                    </m:r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−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)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rPr/>
                      <m:t>∂</m:t>
                    </m:r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−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)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</m:mr>
          </m:m>
        </m:oMath>
      </m:oMathPara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/>
                      <m:t>∂</m:t>
                    </m:r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−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)</m:t>
                </m:r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)</m:t>
                </m:r>
              </m:e>
            </m:mr>
            <m:mr>
              <m:e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  <m:e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n</m:t>
                </m:r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</m:mr>
          </m:m>
        </m:oMath>
      </m:oMathPara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/>
                      <m:t>∂</m:t>
                    </m:r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−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)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=</m:t>
                </m:r>
                <m:r>
                  <m:rPr/>
                  <m:t>0</m:t>
                </m:r>
              </m:e>
            </m:mr>
            <m:mr>
              <m:e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)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</m:mr>
            <m:mr>
              <m:e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  <m:e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+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Sup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</m:m>
        </m:oMath>
      </m:oMathPara>
    </w:p>
    <w:p>
      <w:pPr>
        <w:pStyle w:val="Heading3"/>
      </w:pPr>
      <w:bookmarkStart w:id="28" w:name="part-b-1"/>
      <w:bookmarkEnd w:id="28"/>
      <w:r>
        <w:t xml:space="preserve">Part (b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</m:mcs>
            </m:mP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e>
                </m:acc>
              </m:e>
              <m:e>
                <m:r>
                  <m:rPr/>
                  <m:t>=</m:t>
                </m:r>
                <m:bar>
                  <m:barPr>
                    <m:pos m:val="top"/>
                  </m:barPr>
                  <m:e>
                    <m:r>
                      <m:rPr/>
                      <m:t>Y</m:t>
                    </m:r>
                  </m:e>
                </m:bar>
                <m:r>
                  <m:rPr/>
                  <m:t>−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</m:e>
            </m:mr>
          </m:m>
        </m:oMath>
      </m:oMathPara>
    </w:p>
    <w:p>
      <w:pPr>
        <w:pStyle w:val="BodyText"/>
      </w:pPr>
      <w:r>
        <w:t xml:space="preserve">And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/>
                          <m:t>(</m:t>
                        </m:r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r>
                      <m:rPr/>
                      <m:t>)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Y</m:t>
                        </m:r>
                      </m:e>
                    </m:bar>
                    <m:r>
                      <m:rPr/>
                      <m:t>)</m:t>
                    </m:r>
                  </m:num>
                  <m:den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/>
                          <m:t>(</m:t>
                        </m:r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sSup>
                      <m:e>
                        <m:r>
                          <m:rPr/>
                          <m:t>)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/>
                          <m:t>(</m:t>
                        </m:r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+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bar>
                      <m:barPr>
                        <m:pos m:val="top"/>
                      </m:barPr>
                      <m:e>
                        <m:r>
                          <m:rPr/>
                          <m:t>Y</m:t>
                        </m:r>
                      </m:e>
                    </m:bar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bar>
                      <m:barPr>
                        <m:pos m:val="top"/>
                      </m:barPr>
                      <m:e>
                        <m:r>
                          <m:rPr/>
                          <m:t>Y</m:t>
                        </m:r>
                      </m:e>
                    </m:bar>
                    <m:r>
                      <m:rPr/>
                      <m:t>)</m:t>
                    </m:r>
                  </m:num>
                  <m:den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/>
                          <m:t>(</m:t>
                        </m:r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  <m:r>
                      <m:rPr/>
                      <m:t>−</m:t>
                    </m:r>
                    <m:r>
                      <m:rPr/>
                      <m:t>2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+</m:t>
                    </m:r>
                    <m:sSup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rPr/>
                              <m:t>X</m:t>
                            </m:r>
                          </m:e>
                        </m:ba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)</m:t>
                    </m:r>
                  </m:den>
                </m:f>
              </m:e>
            </m:mr>
            <m:mr>
              <m:e/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/>
                              <m:t>X</m:t>
                            </m:r>
                          </m:e>
                          <m:sub>
                            <m:r>
                              <m:rPr/>
                              <m:t>i</m:t>
                            </m:r>
                          </m:sub>
                        </m:sSub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n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bar>
                      <m:barPr>
                        <m:pos m:val="top"/>
                      </m:barPr>
                      <m:e>
                        <m:r>
                          <m:rPr/>
                          <m:t>Y</m:t>
                        </m:r>
                      </m:e>
                    </m:bar>
                  </m:num>
                  <m:den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Sup>
                          <m:e>
                            <m:r>
                              <m:rPr/>
                              <m:t>X</m:t>
                            </m:r>
                          </m:e>
                          <m:sub>
                            <m:r>
                              <m:rPr/>
                              <m:t>i</m:t>
                            </m:r>
                          </m:sub>
                          <m:sup>
                            <m:r>
                              <m:rPr/>
                              <m:t>2</m:t>
                            </m:r>
                          </m:sup>
                        </m:sSubSup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r>
                      <m:rPr/>
                      <m:t>−</m:t>
                    </m:r>
                    <m:r>
                      <m:rPr/>
                      <m:t>n</m:t>
                    </m:r>
                    <m:sSup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rPr/>
                              <m:t>X</m:t>
                            </m:r>
                          </m:e>
                        </m:bar>
                      </m:e>
                      <m:sup>
                        <m:r>
                          <m:rPr/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BodyText"/>
      </w:pPr>
      <w:r>
        <w:t xml:space="preserve">Thus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−</m:t>
                </m:r>
                <m:r>
                  <m:rPr/>
                  <m:t>n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sSup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</m:e>
                  <m:sup>
                    <m:r>
                      <m:rPr/>
                      <m:t>2</m:t>
                    </m:r>
                  </m:sup>
                </m:sSup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r>
                  <m:rPr/>
                  <m:t>n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bar>
                  <m:barPr>
                    <m:pos m:val="top"/>
                  </m:barPr>
                  <m:e>
                    <m:r>
                      <m:rPr/>
                      <m:t>Y</m:t>
                    </m:r>
                  </m:e>
                </m:bar>
              </m:e>
            </m:m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+</m:t>
                </m:r>
                <m:r>
                  <m:rPr/>
                  <m:t>n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bar>
                  <m:barPr>
                    <m:pos m:val="top"/>
                  </m:barPr>
                  <m:e>
                    <m:r>
                      <m:rPr/>
                      <m:t>Y</m:t>
                    </m:r>
                  </m:e>
                </m:bar>
                <m:r>
                  <m:rPr/>
                  <m:t>−</m:t>
                </m:r>
                <m:r>
                  <m:rPr/>
                  <m:t>n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sSup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</m:e>
                  <m:sup>
                    <m:r>
                      <m:rPr/>
                      <m:t>2</m:t>
                    </m:r>
                  </m:sup>
                </m:sSup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</m:m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+</m:t>
                </m:r>
                <m:r>
                  <m:rPr/>
                  <m:t>n</m:t>
                </m:r>
                <m:bar>
                  <m:barPr>
                    <m:pos m:val="top"/>
                  </m:barPr>
                  <m:e>
                    <m:r>
                      <m:rPr/>
                      <m:t>Y</m:t>
                    </m:r>
                  </m:e>
                </m:bar>
                <m:r>
                  <m:rPr/>
                  <m:t>(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−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)</m:t>
                </m:r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</m:mr>
          </m:m>
        </m:oMath>
      </m:oMathPara>
    </w:p>
    <w:p>
      <w:pPr>
        <w:pStyle w:val="BodyText"/>
      </w:pPr>
      <w:r>
        <w:t xml:space="preserve">Substituting (3) in (4), we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+</m:t>
                </m:r>
                <m:r>
                  <m:rPr/>
                  <m:t>n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(</m:t>
                </m:r>
                <m:bar>
                  <m:barPr>
                    <m:pos m:val="top"/>
                  </m:barPr>
                  <m:e>
                    <m:r>
                      <m:rPr/>
                      <m:t>Y</m:t>
                    </m:r>
                  </m:e>
                </m:bar>
                <m:r>
                  <m:rPr/>
                  <m:t>−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)</m:t>
                </m:r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</m:m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+</m:t>
                </m:r>
                <m:r>
                  <m:rPr/>
                  <m:t>n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  <m:r>
                  <m:rPr/>
                  <m:t>(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e>
                </m:acc>
                <m:r>
                  <m:rPr/>
                  <m:t>)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</m:m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+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e>
                </m:acc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</m:mr>
          </m:m>
        </m:oMath>
      </m:oMathPara>
    </w:p>
    <w:p>
      <w:pPr>
        <w:pStyle w:val="BodyText"/>
      </w:pPr>
      <w:r>
        <w:t xml:space="preserve">Thus, (5) is same as (2)</w:t>
      </w:r>
    </w:p>
    <w:p>
      <w:pPr>
        <w:pStyle w:val="BodyText"/>
      </w:pPr>
      <w:r>
        <w:t xml:space="preserve">Now, From (3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e>
                </m:acc>
              </m:e>
              <m:e>
                <m:r>
                  <m:rPr/>
                  <m:t>=</m:t>
                </m:r>
                <m:bar>
                  <m:barPr>
                    <m:pos m:val="top"/>
                  </m:barPr>
                  <m:e>
                    <m:r>
                      <m:rPr/>
                      <m:t>Y</m:t>
                    </m:r>
                  </m:e>
                </m:bar>
                <m:r>
                  <m:rPr/>
                  <m:t>−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</m:e>
            </m:mr>
            <m:mr>
              <m:e>
                <m:bar>
                  <m:barPr>
                    <m:pos m:val="top"/>
                  </m:barPr>
                  <m:e>
                    <m:r>
                      <m:rPr/>
                      <m:t>Y</m:t>
                    </m:r>
                  </m:e>
                </m:bar>
              </m:e>
              <m:e>
                <m:r>
                  <m:rPr/>
                  <m:t>=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e>
                </m:acc>
                <m:r>
                  <m:rPr/>
                  <m:t>+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</m:e>
            </m:mr>
            <m:mr>
              <m:e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/>
                              <m:t>Y</m:t>
                            </m:r>
                          </m:e>
                          <m:sub>
                            <m:r>
                              <m:rPr/>
                              <m:t>i</m:t>
                            </m:r>
                          </m:sub>
                        </m:sSub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</m:num>
                  <m:den>
                    <m:r>
                      <m:rPr/>
                      <m:t>N</m:t>
                    </m:r>
                  </m:den>
                </m:f>
              </m:e>
              <m:e>
                <m:r>
                  <m:rPr/>
                  <m:t>=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e>
                </m:acc>
                <m:r>
                  <m:rPr/>
                  <m:t>+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/>
                              <m:t>X</m:t>
                            </m:r>
                          </m:e>
                          <m:sub>
                            <m:r>
                              <m:rPr/>
                              <m:t>i</m:t>
                            </m:r>
                          </m:sub>
                        </m:sSub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</m:num>
                  <m:den>
                    <m:r>
                      <m:rPr/>
                      <m:t>N</m:t>
                    </m:r>
                  </m:den>
                </m:f>
              </m:e>
            </m:mr>
            <m:mr>
              <m:e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  <m:e>
                <m:r>
                  <m:rPr/>
                  <m:t>=</m:t>
                </m:r>
                <m:r>
                  <m:rPr/>
                  <m:t>n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e>
                </m:acc>
                <m:r>
                  <m:rPr/>
                  <m:t>+</m:t>
                </m:r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</m:mr>
          </m:m>
        </m:oMath>
      </m:oMathPara>
    </w:p>
    <w:p>
      <w:pPr>
        <w:pStyle w:val="BodyText"/>
      </w:pPr>
      <w:r>
        <w:t xml:space="preserve">Thus, (6) is same as (1)</w:t>
      </w:r>
    </w:p>
    <w:p>
      <w:pPr>
        <w:pStyle w:val="BodyText"/>
      </w:pPr>
      <w:r>
        <w:t xml:space="preserve">Consider second order differential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∂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Sup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den>
                </m:f>
              </m:e>
              <m:e>
                <m:r>
                  <m:rPr/>
                  <m:t>=</m:t>
                </m:r>
                <m:r>
                  <m:rPr/>
                  <m:t>−</m:t>
                </m:r>
                <m:r>
                  <m:rPr/>
                  <m:t>2</m:t>
                </m:r>
                <m:r>
                  <m:rPr/>
                  <m:t>*</m:t>
                </m:r>
                <m:r>
                  <m:rPr/>
                  <m:t>−</m:t>
                </m:r>
                <m:r>
                  <m:rPr/>
                  <m:t>n</m:t>
                </m:r>
                <m:r>
                  <m:rPr/>
                  <m:t>=</m:t>
                </m:r>
                <m:r>
                  <m:rPr/>
                  <m:t>2</m:t>
                </m:r>
                <m:r>
                  <m:rPr/>
                  <m:t>n</m:t>
                </m:r>
              </m:e>
            </m:m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∂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</m:m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∂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</m:m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∂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Sup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den>
                </m:f>
              </m:e>
              <m:e>
                <m:r>
                  <m:rPr/>
                  <m:t>=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</m:mr>
            <m:mr>
              <m:e>
                <m:r>
                  <m:rPr/>
                  <m:t>H</m:t>
                </m:r>
                <m:r>
                  <m:rPr/>
                  <m:t>e</m:t>
                </m:r>
                <m:r>
                  <m:rPr/>
                  <m:t>s</m:t>
                </m:r>
                <m:r>
                  <m:rPr/>
                  <m:t>s</m:t>
                </m:r>
                <m:r>
                  <m:rPr/>
                  <m:t>i</m:t>
                </m:r>
                <m:r>
                  <m:rPr/>
                  <m:t>a</m:t>
                </m:r>
                <m:r>
                  <m:rPr/>
                  <m:t>n</m:t>
                </m:r>
                <m:r>
                  <m:rPr/>
                  <m:t>(</m:t>
                </m:r>
                <m:r>
                  <m:rPr/>
                  <m:t>H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</m:mcPr>
                          </m:mc>
                          <m:mc>
                            <m:mcPr>
                              <m:mcJc m:val="center"/>
                            </m:mcPr>
                          </m:mc>
                        </m:mcs>
                      </m:mPr>
                      <m:mr>
                        <m:e>
                          <m:r>
                            <m:rPr/>
                            <m:t>2</m:t>
                          </m:r>
                        </m:e>
                        <m:e>
                          <m:r>
                            <m:rPr/>
                            <m:t>2</m:t>
                          </m:r>
                          <m:nary>
                            <m:naryPr>
                              <m:chr m:val="∑"/>
                              <m:limLoc m:val="undOvr"/>
                              <m:supHide m:val="off"/>
                              <m:supHide m:val="off"/>
                            </m:naryPr>
                            <m:e>
                              <m:sSub>
                                <m:e>
                                  <m:r>
                                    <m:rPr/>
                                    <m:t>X</m:t>
                                  </m:r>
                                </m:e>
                                <m:sub>
                                  <m:r>
                                    <m:rPr/>
                                    <m:t>i</m:t>
                                  </m:r>
                                </m:sub>
                              </m:sSub>
                            </m:e>
                            <m:sub>
                              <m:r>
                                <m:rPr/>
                                <m:t>i</m:t>
                              </m:r>
                              <m:r>
                                <m:rPr/>
                                <m:t>=</m:t>
                              </m:r>
                              <m:r>
                                <m:rPr/>
                                <m:t>1</m:t>
                              </m:r>
                            </m:sub>
                            <m:sup>
                              <m:r>
                                <m:rPr/>
                                <m:t>N</m:t>
                              </m:r>
                            </m:sup>
                          </m:nary>
                        </m:e>
                      </m:mr>
                      <m:mr>
                        <m:e>
                          <m:r>
                            <m:rPr/>
                            <m:t>2</m:t>
                          </m:r>
                          <m:nary>
                            <m:naryPr>
                              <m:chr m:val="∑"/>
                              <m:limLoc m:val="undOvr"/>
                              <m:supHide m:val="off"/>
                              <m:supHide m:val="off"/>
                            </m:naryPr>
                            <m:e>
                              <m:sSub>
                                <m:e>
                                  <m:r>
                                    <m:rPr/>
                                    <m:t>X</m:t>
                                  </m:r>
                                </m:e>
                                <m:sub>
                                  <m:r>
                                    <m:rPr/>
                                    <m:t>i</m:t>
                                  </m:r>
                                </m:sub>
                              </m:sSub>
                            </m:e>
                            <m:sub>
                              <m:r>
                                <m:rPr/>
                                <m:t>i</m:t>
                              </m:r>
                              <m:r>
                                <m:rPr/>
                                <m:t>=</m:t>
                              </m:r>
                              <m:r>
                                <m:rPr/>
                                <m:t>1</m:t>
                              </m:r>
                            </m:sub>
                            <m:sup>
                              <m:r>
                                <m:rPr/>
                                <m:t>N</m:t>
                              </m:r>
                            </m:sup>
                          </m:nary>
                        </m:e>
                        <m:e>
                          <m:r>
                            <m:rPr/>
                            <m:t>2</m:t>
                          </m:r>
                          <m:nary>
                            <m:naryPr>
                              <m:chr m:val="∑"/>
                              <m:limLoc m:val="undOvr"/>
                              <m:supHide m:val="off"/>
                              <m:supHide m:val="off"/>
                            </m:naryPr>
                            <m:e>
                              <m:sSubSup>
                                <m:e>
                                  <m:r>
                                    <m:rPr/>
                                    <m:t>X</m:t>
                                  </m:r>
                                </m:e>
                                <m:sub>
                                  <m:r>
                                    <m:rPr/>
                                    <m:t>i</m:t>
                                  </m:r>
                                </m:sub>
                                <m:sup>
                                  <m:r>
                                    <m:rPr/>
                                    <m:t>2</m:t>
                                  </m:r>
                                </m:sup>
                              </m:sSubSup>
                            </m:e>
                            <m:sub>
                              <m:r>
                                <m:rPr/>
                                <m:t>i</m:t>
                              </m:r>
                              <m:r>
                                <m:rPr/>
                                <m:t>=</m:t>
                              </m:r>
                              <m:r>
                                <m:rPr/>
                                <m:t>1</m:t>
                              </m:r>
                            </m:sub>
                            <m:sup>
                              <m:r>
                                <m:rPr/>
                                <m:t>N</m:t>
                              </m:r>
                            </m:sup>
                          </m:nary>
                        </m:e>
                      </m:mr>
                    </m:m>
                  </m:e>
                </m:d>
              </m:e>
            </m:mr>
            <m:mr>
              <m:e>
                <m:r>
                  <m:rPr/>
                  <m:t>2</m:t>
                </m:r>
                <m:r>
                  <m:rPr/>
                  <m:t>n</m:t>
                </m:r>
                <m:r>
                  <m:rPr/>
                  <m:t>&gt;</m:t>
                </m:r>
                <m:r>
                  <m:rPr/>
                  <m:t>0</m:t>
                </m:r>
                <m:r>
                  <m:rPr>
                    <m:sty m:val="p"/>
                  </m:rPr>
                  <m:t>and, </m:t>
                </m:r>
              </m:e>
            </m:mr>
            <m:mr>
              <m:e>
                <m:r>
                  <m:rPr/>
                  <m:t>d</m:t>
                </m:r>
                <m:r>
                  <m:rPr/>
                  <m:t>e</m:t>
                </m:r>
                <m:r>
                  <m:rPr/>
                  <m:t>t</m:t>
                </m:r>
                <m:r>
                  <m:rPr/>
                  <m:t>(</m:t>
                </m:r>
                <m:r>
                  <m:rPr/>
                  <m:t>H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4</m:t>
                </m:r>
                <m:r>
                  <m:rPr/>
                  <m:t>(</m:t>
                </m:r>
                <m:r>
                  <m:rPr/>
                  <m:t>n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−</m:t>
                </m:r>
                <m:r>
                  <m:rPr/>
                  <m:t>(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p>
                  <m:e>
                    <m:r>
                      <m:rPr/>
                      <m:t>)</m:t>
                    </m:r>
                  </m:e>
                  <m:sup>
                    <m:r>
                      <m:rPr/>
                      <m:t>2</m:t>
                    </m:r>
                  </m:sup>
                </m:sSup>
                <m:r>
                  <m:rPr/>
                  <m:t>)</m:t>
                </m:r>
                <m:r>
                  <m:rPr/>
                  <m:t>=</m:t>
                </m:r>
                <m:r>
                  <m:rPr/>
                  <m:t>4</m:t>
                </m:r>
                <m:r>
                  <m:rPr/>
                  <m:t>n</m:t>
                </m:r>
                <m:r>
                  <m:rPr/>
                  <m:t>(</m:t>
                </m:r>
                <m:r>
                  <m:rPr/>
                  <m:t>n</m:t>
                </m:r>
                <m:r>
                  <m:rPr/>
                  <m:t>−</m:t>
                </m:r>
                <m:r>
                  <m:rPr/>
                  <m:t>1</m:t>
                </m:r>
                <m:r>
                  <m:rPr/>
                  <m:t>)</m:t>
                </m:r>
                <m:r>
                  <m:rPr/>
                  <m:t>V</m:t>
                </m:r>
                <m:r>
                  <m:rPr/>
                  <m:t>a</m:t>
                </m:r>
                <m:r>
                  <m:rPr/>
                  <m:t>r</m:t>
                </m:r>
                <m:r>
                  <m:rPr/>
                  <m:t>(</m:t>
                </m:r>
                <m:r>
                  <m:rPr/>
                  <m:t>X</m:t>
                </m:r>
                <m:r>
                  <m:rPr/>
                  <m:t>)</m:t>
                </m:r>
                <m:r>
                  <m:rPr/>
                  <m:t>&gt;</m:t>
                </m:r>
                <m:r>
                  <m:rPr/>
                  <m:t>0</m:t>
                </m:r>
                <m:r>
                  <m:rPr/>
                  <m:t> </m:t>
                </m:r>
                <m:r>
                  <m:rPr>
                    <m:sty m:val="p"/>
                  </m:rPr>
                  <m:t>always</m:t>
                </m:r>
              </m:e>
            </m:mr>
          </m:m>
        </m:oMath>
      </m:oMathPara>
    </w:p>
    <w:p>
      <w:pPr>
        <w:pStyle w:val="BodyText"/>
      </w:pPr>
      <w:r>
        <w:t xml:space="preserve">Thus, the values of</w:t>
      </w:r>
      <w:r>
        <w:t xml:space="preserve"> </w:t>
      </w:r>
      <m:oMath>
        <m:acc>
          <m:accPr>
            <m:chr m:val="^"/>
          </m:accPr>
          <m:e>
            <m:sSub>
              <m:e>
                <m:r>
                  <m:rPr/>
                  <m:t>β</m:t>
                </m:r>
              </m:e>
              <m:sub>
                <m:r>
                  <m:rPr/>
                  <m:t>0</m:t>
                </m:r>
              </m:sub>
            </m:sSub>
          </m:e>
        </m:acc>
        <m:r>
          <m:rPr/>
          <m:t>,</m:t>
        </m:r>
        <m:acc>
          <m:accPr>
            <m:chr m:val="^"/>
          </m:accPr>
          <m:e>
            <m:sSub>
              <m:e>
                <m:r>
                  <m:rPr/>
                  <m:t>β</m:t>
                </m:r>
              </m:e>
              <m:sub>
                <m:r>
                  <m:rPr/>
                  <m:t>1</m:t>
                </m:r>
              </m:sub>
            </m:sSub>
          </m:e>
        </m:acc>
      </m:oMath>
      <w:r>
        <w:t xml:space="preserve"> </w:t>
      </w:r>
      <w:r>
        <w:t xml:space="preserve">indeed guarantee a minima since the Hessian is positive definitee.</w:t>
      </w:r>
    </w:p>
    <w:p>
      <w:pPr>
        <w:pStyle w:val="Heading3"/>
      </w:pPr>
      <w:bookmarkStart w:id="29" w:name="part-c-1"/>
      <w:bookmarkEnd w:id="29"/>
      <w:r>
        <w:t xml:space="preserve">Part (c)</w:t>
      </w:r>
    </w:p>
    <w:p>
      <w:pPr>
        <w:pStyle w:val="Heading1"/>
      </w:pPr>
      <w:bookmarkStart w:id="30" w:name="problem-13"/>
      <w:bookmarkEnd w:id="30"/>
      <w:r>
        <w:t xml:space="preserve">Problem 13</w:t>
      </w:r>
    </w:p>
    <w:p>
      <w:pPr>
        <w:pStyle w:val="FirstParagraph"/>
      </w:pPr>
      <w:r>
        <w:t xml:space="preserve">Intercept = 0.3991 Standard Error = 0.1185 df = 22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0.975</m:t>
            </m:r>
            <m:r>
              <m:rPr/>
              <m:t>,</m:t>
            </m:r>
            <m:r>
              <m:rPr/>
              <m:t>22</m:t>
            </m:r>
          </m:sub>
        </m:sSub>
        <m:r>
          <m:rPr/>
          <m:t>=</m:t>
        </m:r>
        <m:r>
          <m:rPr/>
          <m:t>2.073</m:t>
        </m:r>
      </m:oMath>
    </w:p>
    <w:p>
      <w:pPr>
        <w:pStyle w:val="BodyText"/>
      </w:pPr>
      <w:r>
        <w:t xml:space="preserve">Upper limit = 0.3991 + 2.073 * 0.1185 = 0.6447505 Lower limit = 0.3991 - 2.073 * 0.1185 = 0.1534495</w:t>
      </w:r>
    </w:p>
    <w:p>
      <w:pPr>
        <w:pStyle w:val="BodyText"/>
      </w:pPr>
      <w:r>
        <w:t xml:space="preserve">Thus, the 95% CI for Intercept is [0.1534495, 0.6447505]</w:t>
      </w:r>
    </w:p>
    <w:p>
      <w:pPr>
        <w:pStyle w:val="BodyText"/>
      </w:pPr>
      <w:r>
        <w:t xml:space="preserve">Also following is the R code:</w:t>
      </w:r>
    </w:p>
    <w:p>
      <w:pPr>
        <w:pStyle w:val="SourceCode"/>
      </w:pPr>
      <w:r>
        <w:rPr>
          <w:rStyle w:val="NormalTok"/>
        </w:rPr>
        <w:t xml:space="preserve">intercep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991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185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br w:type="textWrapping"/>
      </w:r>
      <w:r>
        <w:rPr>
          <w:rStyle w:val="NormalTok"/>
        </w:rPr>
        <w:t xml:space="preserve">t97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df)</w:t>
      </w:r>
      <w:r>
        <w:br w:type="textWrapping"/>
      </w:r>
      <w:r>
        <w:rPr>
          <w:rStyle w:val="NormalTok"/>
        </w:rPr>
        <w:t xml:space="preserve">limit.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cep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975*se</w:t>
      </w:r>
      <w:r>
        <w:br w:type="textWrapping"/>
      </w:r>
      <w:r>
        <w:rPr>
          <w:rStyle w:val="NormalTok"/>
        </w:rPr>
        <w:t xml:space="preserve">limit.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cep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975*se</w:t>
      </w:r>
      <w:r>
        <w:br w:type="textWrapping"/>
      </w:r>
      <w:r>
        <w:rPr>
          <w:rStyle w:val="NormalTok"/>
        </w:rPr>
        <w:t xml:space="preserve">limit.upper</w:t>
      </w:r>
    </w:p>
    <w:p>
      <w:pPr>
        <w:pStyle w:val="SourceCode"/>
      </w:pPr>
      <w:r>
        <w:rPr>
          <w:rStyle w:val="VerbatimChar"/>
        </w:rPr>
        <w:t xml:space="preserve">## [1] 0.644854</w:t>
      </w:r>
    </w:p>
    <w:p>
      <w:pPr>
        <w:pStyle w:val="SourceCode"/>
      </w:pPr>
      <w:r>
        <w:rPr>
          <w:rStyle w:val="NormalTok"/>
        </w:rPr>
        <w:t xml:space="preserve">limit.lower</w:t>
      </w:r>
    </w:p>
    <w:p>
      <w:pPr>
        <w:pStyle w:val="SourceCode"/>
      </w:pPr>
      <w:r>
        <w:rPr>
          <w:rStyle w:val="VerbatimChar"/>
        </w:rPr>
        <w:t xml:space="preserve">## [1] 0.1533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8000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kchoudh@u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kchoudh@u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-650 Assignment 6</dc:title>
  <dc:creator>Saket Choudhary (USCID: 2170058637) (skchoudh@usc.edu)</dc:creator>
  <dcterms:created xsi:type="dcterms:W3CDTF">2015-09-15</dcterms:created>
  <dcterms:modified xsi:type="dcterms:W3CDTF">2015-09-15</dcterms:modified>
</cp:coreProperties>
</file>